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61EB8" w14:textId="77777777" w:rsidR="00BA7ABF" w:rsidRDefault="00BA7ABF" w:rsidP="00BA7ABF">
      <w:pPr>
        <w:rPr>
          <w:rFonts w:ascii="Arial" w:hAnsi="Arial"/>
          <w:b/>
        </w:rPr>
      </w:pPr>
    </w:p>
    <w:p w14:paraId="119584E3" w14:textId="77777777" w:rsidR="00BA7ABF" w:rsidRDefault="00BA7ABF" w:rsidP="00BA7ABF">
      <w:pPr>
        <w:pStyle w:val="Title"/>
        <w:jc w:val="left"/>
        <w:outlineLvl w:val="0"/>
        <w:rPr>
          <w:rFonts w:ascii="Arial" w:hAnsi="Arial"/>
          <w:b w:val="0"/>
        </w:rPr>
      </w:pPr>
      <w:r>
        <w:rPr>
          <w:rFonts w:ascii="Arial" w:hAnsi="Arial"/>
          <w:b w:val="0"/>
          <w:noProof/>
        </w:rPr>
        <w:drawing>
          <wp:inline distT="0" distB="0" distL="0" distR="0" wp14:anchorId="3E4C8780" wp14:editId="18F72074">
            <wp:extent cx="3505200" cy="742950"/>
            <wp:effectExtent l="0" t="0" r="0" b="0"/>
            <wp:docPr id="1" name="Picture 1" descr="sub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/>
          <w:b w:val="0"/>
        </w:rPr>
        <w:tab/>
      </w:r>
      <w:r>
        <w:rPr>
          <w:rFonts w:ascii="Arial" w:hAnsi="Arial"/>
          <w:b w:val="0"/>
        </w:rPr>
        <w:tab/>
      </w:r>
    </w:p>
    <w:p w14:paraId="3017BEAD" w14:textId="77777777" w:rsidR="00BA7ABF" w:rsidRDefault="00BA7ABF" w:rsidP="00BA7ABF">
      <w:pPr>
        <w:pStyle w:val="Title"/>
        <w:jc w:val="left"/>
        <w:outlineLvl w:val="0"/>
        <w:rPr>
          <w:rFonts w:ascii="Arial" w:hAnsi="Arial"/>
          <w:b w:val="0"/>
        </w:rPr>
      </w:pPr>
    </w:p>
    <w:p w14:paraId="19FAADE5" w14:textId="77777777" w:rsidR="00BA7ABF" w:rsidRPr="0002461D" w:rsidRDefault="00BA7ABF" w:rsidP="00BA7ABF">
      <w:pPr>
        <w:pStyle w:val="Title"/>
        <w:jc w:val="left"/>
        <w:outlineLvl w:val="0"/>
        <w:rPr>
          <w:rFonts w:ascii="Arial" w:hAnsi="Arial" w:cs="Arial"/>
        </w:rPr>
      </w:pPr>
      <w:r w:rsidRPr="0002461D">
        <w:rPr>
          <w:rFonts w:ascii="Arial" w:hAnsi="Arial" w:cs="Arial"/>
        </w:rPr>
        <w:t xml:space="preserve">CENTENNIAL </w:t>
      </w:r>
      <w:r>
        <w:rPr>
          <w:rFonts w:ascii="Arial" w:hAnsi="Arial" w:cs="Arial"/>
        </w:rPr>
        <w:t>COLLEGE PROGRESS CAMPUS</w:t>
      </w:r>
    </w:p>
    <w:p w14:paraId="40EDE2C3" w14:textId="77777777" w:rsidR="00BA7ABF" w:rsidRDefault="00BA7ABF" w:rsidP="00BA7ABF">
      <w:pPr>
        <w:pStyle w:val="Title"/>
        <w:jc w:val="left"/>
        <w:outlineLvl w:val="0"/>
        <w:rPr>
          <w:rFonts w:ascii="Arial" w:hAnsi="Arial"/>
        </w:rPr>
      </w:pPr>
    </w:p>
    <w:p w14:paraId="01213201" w14:textId="26181DB4" w:rsidR="00BA7ABF" w:rsidRPr="00D37585" w:rsidRDefault="00BA7ABF" w:rsidP="00BA7ABF">
      <w:pPr>
        <w:pStyle w:val="Title"/>
        <w:jc w:val="left"/>
        <w:outlineLvl w:val="0"/>
        <w:rPr>
          <w:rFonts w:ascii="Arial" w:hAnsi="Arial" w:cs="Arial"/>
          <w:b w:val="0"/>
        </w:rPr>
      </w:pPr>
      <w:r w:rsidRPr="00D37585">
        <w:rPr>
          <w:rFonts w:ascii="Arial" w:hAnsi="Arial" w:cs="Arial"/>
        </w:rPr>
        <w:t>COURSE COMP</w:t>
      </w:r>
      <w:r>
        <w:rPr>
          <w:rFonts w:ascii="Arial" w:hAnsi="Arial" w:cs="Arial"/>
        </w:rPr>
        <w:t>125</w:t>
      </w:r>
    </w:p>
    <w:p w14:paraId="7187F7B3" w14:textId="77777777" w:rsidR="00BA7ABF" w:rsidRDefault="00BA7ABF" w:rsidP="00BA7ABF">
      <w:pPr>
        <w:pStyle w:val="Subtitle"/>
        <w:rPr>
          <w:rFonts w:cs="Arial"/>
        </w:rPr>
      </w:pPr>
      <w:r>
        <w:rPr>
          <w:rFonts w:cs="Arial"/>
        </w:rPr>
        <w:t>ASSIGNMENT #</w:t>
      </w:r>
      <w:r w:rsidR="00427F84">
        <w:rPr>
          <w:rFonts w:cs="Arial"/>
        </w:rPr>
        <w:t>2</w:t>
      </w:r>
    </w:p>
    <w:p w14:paraId="083675BC" w14:textId="77777777" w:rsidR="00BA2EFB" w:rsidRDefault="00BA2EFB" w:rsidP="00BA7ABF">
      <w:pPr>
        <w:pStyle w:val="Subtitle"/>
        <w:rPr>
          <w:rFonts w:cs="Arial"/>
        </w:rPr>
      </w:pPr>
    </w:p>
    <w:p w14:paraId="2C4F54EF" w14:textId="77777777" w:rsidR="00BA2EFB" w:rsidRPr="00BA2EFB" w:rsidRDefault="00427F84" w:rsidP="00BA7ABF">
      <w:pPr>
        <w:pStyle w:val="Subtitle"/>
        <w:rPr>
          <w:rFonts w:cs="Arial"/>
          <w:sz w:val="36"/>
        </w:rPr>
      </w:pPr>
      <w:r>
        <w:rPr>
          <w:rFonts w:cs="Arial"/>
          <w:bCs/>
          <w:color w:val="555555"/>
          <w:szCs w:val="19"/>
          <w:shd w:val="clear" w:color="auto" w:fill="FFFFFF"/>
        </w:rPr>
        <w:t>JavaScript Loops</w:t>
      </w:r>
    </w:p>
    <w:p w14:paraId="7A7A3208" w14:textId="77777777" w:rsidR="00BA7ABF" w:rsidRPr="00D37585" w:rsidRDefault="00BA7ABF" w:rsidP="00BA7ABF">
      <w:pPr>
        <w:jc w:val="center"/>
        <w:rPr>
          <w:rFonts w:ascii="Arial" w:hAnsi="Arial" w:cs="Arial"/>
          <w:b/>
        </w:rPr>
      </w:pPr>
    </w:p>
    <w:p w14:paraId="3CDE5B9C" w14:textId="77777777" w:rsidR="00083D69" w:rsidRDefault="00BA7ABF" w:rsidP="00BA7ABF">
      <w:pPr>
        <w:rPr>
          <w:rFonts w:ascii="Arial" w:hAnsi="Arial" w:cs="Arial"/>
        </w:rPr>
      </w:pPr>
      <w:r w:rsidRPr="00D37585">
        <w:rPr>
          <w:rFonts w:ascii="Arial" w:hAnsi="Arial" w:cs="Arial"/>
        </w:rPr>
        <w:t>Create an HTML</w:t>
      </w:r>
      <w:r w:rsidRPr="00D37585">
        <w:rPr>
          <w:rFonts w:ascii="Arial" w:hAnsi="Arial" w:cs="Arial"/>
          <w:b/>
        </w:rPr>
        <w:t xml:space="preserve"> </w:t>
      </w:r>
      <w:r w:rsidRPr="00D37585">
        <w:rPr>
          <w:rFonts w:ascii="Arial" w:hAnsi="Arial" w:cs="Arial"/>
        </w:rPr>
        <w:t xml:space="preserve">document called </w:t>
      </w:r>
      <w:r>
        <w:rPr>
          <w:rFonts w:ascii="Arial" w:hAnsi="Arial" w:cs="Arial"/>
          <w:b/>
        </w:rPr>
        <w:t>assignment</w:t>
      </w:r>
      <w:r w:rsidR="00427F84">
        <w:rPr>
          <w:rFonts w:ascii="Arial" w:hAnsi="Arial" w:cs="Arial"/>
          <w:b/>
        </w:rPr>
        <w:t>2</w:t>
      </w:r>
      <w:r w:rsidRPr="009F3F8F">
        <w:rPr>
          <w:rFonts w:ascii="Arial" w:hAnsi="Arial" w:cs="Arial"/>
          <w:b/>
        </w:rPr>
        <w:t>.html</w:t>
      </w:r>
      <w:r w:rsidRPr="00D37585">
        <w:rPr>
          <w:rFonts w:ascii="Arial" w:hAnsi="Arial" w:cs="Arial"/>
        </w:rPr>
        <w:t xml:space="preserve"> that </w:t>
      </w:r>
      <w:r>
        <w:rPr>
          <w:rFonts w:ascii="Arial" w:hAnsi="Arial" w:cs="Arial"/>
        </w:rPr>
        <w:t xml:space="preserve">implements a </w:t>
      </w:r>
      <w:r w:rsidR="00427F84">
        <w:rPr>
          <w:rFonts w:ascii="Arial" w:hAnsi="Arial" w:cs="Arial"/>
        </w:rPr>
        <w:t xml:space="preserve">webpage that creates dynamically (using JavaScript code) a </w:t>
      </w:r>
      <w:r w:rsidR="008944D0">
        <w:rPr>
          <w:rFonts w:ascii="Arial" w:hAnsi="Arial" w:cs="Arial"/>
        </w:rPr>
        <w:t>15X15</w:t>
      </w:r>
      <w:r w:rsidR="00427F84">
        <w:rPr>
          <w:rFonts w:ascii="Arial" w:hAnsi="Arial" w:cs="Arial"/>
        </w:rPr>
        <w:t xml:space="preserve"> HTML table and displays in each cell the (row, column) information for that cell.</w:t>
      </w:r>
    </w:p>
    <w:p w14:paraId="396D4F82" w14:textId="77777777" w:rsidR="00083D69" w:rsidRDefault="00083D69" w:rsidP="00BA7ABF">
      <w:pPr>
        <w:rPr>
          <w:rFonts w:ascii="Arial" w:hAnsi="Arial" w:cs="Arial"/>
        </w:rPr>
      </w:pPr>
      <w:r>
        <w:rPr>
          <w:rFonts w:ascii="Arial" w:hAnsi="Arial" w:cs="Arial"/>
        </w:rPr>
        <w:t>Follow these guidelines to implement your assignment:</w:t>
      </w:r>
    </w:p>
    <w:p w14:paraId="318FEDEB" w14:textId="77777777" w:rsidR="00083D69" w:rsidRDefault="00083D69" w:rsidP="00083D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083D69">
        <w:rPr>
          <w:rFonts w:ascii="Arial" w:hAnsi="Arial" w:cs="Arial"/>
        </w:rPr>
        <w:t xml:space="preserve">reate a JavaScript </w:t>
      </w:r>
      <w:r w:rsidR="00427F84">
        <w:rPr>
          <w:rFonts w:ascii="Arial" w:hAnsi="Arial" w:cs="Arial"/>
        </w:rPr>
        <w:t>file called assignment2</w:t>
      </w:r>
      <w:r>
        <w:rPr>
          <w:rFonts w:ascii="Arial" w:hAnsi="Arial" w:cs="Arial"/>
        </w:rPr>
        <w:t xml:space="preserve">.js and write the code for a function that </w:t>
      </w:r>
      <w:r w:rsidR="00427F84">
        <w:rPr>
          <w:rFonts w:ascii="Arial" w:hAnsi="Arial" w:cs="Arial"/>
        </w:rPr>
        <w:t>draws the table</w:t>
      </w:r>
      <w:r>
        <w:rPr>
          <w:rFonts w:ascii="Arial" w:hAnsi="Arial" w:cs="Arial"/>
        </w:rPr>
        <w:t>.</w:t>
      </w:r>
    </w:p>
    <w:p w14:paraId="79A712FB" w14:textId="77777777" w:rsidR="00083D69" w:rsidRDefault="00083D69" w:rsidP="00083D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voke the function </w:t>
      </w:r>
      <w:r w:rsidR="00427F84">
        <w:rPr>
          <w:rFonts w:ascii="Arial" w:hAnsi="Arial" w:cs="Arial"/>
        </w:rPr>
        <w:t>when</w:t>
      </w:r>
      <w:r>
        <w:rPr>
          <w:rFonts w:ascii="Arial" w:hAnsi="Arial" w:cs="Arial"/>
        </w:rPr>
        <w:t xml:space="preserve"> the visitor </w:t>
      </w:r>
      <w:r w:rsidR="00427F84">
        <w:rPr>
          <w:rFonts w:ascii="Arial" w:hAnsi="Arial" w:cs="Arial"/>
        </w:rPr>
        <w:t>clicks on</w:t>
      </w:r>
      <w:r w:rsidR="00CA2077">
        <w:rPr>
          <w:rFonts w:ascii="Arial" w:hAnsi="Arial" w:cs="Arial"/>
        </w:rPr>
        <w:t xml:space="preserve"> the original page.</w:t>
      </w:r>
    </w:p>
    <w:p w14:paraId="19901362" w14:textId="77777777" w:rsidR="00083D69" w:rsidRDefault="00427F84" w:rsidP="00083D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ad the assignment2.js file at the end of the body in assignment2.html</w:t>
      </w:r>
      <w:r w:rsidR="00083D69">
        <w:rPr>
          <w:rFonts w:ascii="Arial" w:hAnsi="Arial" w:cs="Arial"/>
        </w:rPr>
        <w:t>.</w:t>
      </w:r>
    </w:p>
    <w:p w14:paraId="4744552B" w14:textId="77777777" w:rsidR="00796C2F" w:rsidRDefault="00796C2F" w:rsidP="00083D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Pr="00796C2F">
        <w:rPr>
          <w:rFonts w:ascii="Arial" w:hAnsi="Arial" w:cs="Arial"/>
          <w:b/>
        </w:rPr>
        <w:t>10% of the grade</w:t>
      </w:r>
      <w:r>
        <w:rPr>
          <w:rFonts w:ascii="Arial" w:hAnsi="Arial" w:cs="Arial"/>
        </w:rPr>
        <w:t xml:space="preserve">) </w:t>
      </w:r>
      <w:r w:rsidR="00427F84">
        <w:rPr>
          <w:rFonts w:ascii="Arial" w:hAnsi="Arial" w:cs="Arial"/>
        </w:rPr>
        <w:t>Accept user input for the number of rows and columns in the table.</w:t>
      </w:r>
    </w:p>
    <w:p w14:paraId="23841FCD" w14:textId="77777777" w:rsidR="00701651" w:rsidRDefault="00796C2F" w:rsidP="00083D6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Pr="00796C2F">
        <w:rPr>
          <w:rFonts w:ascii="Arial" w:hAnsi="Arial" w:cs="Arial"/>
          <w:b/>
        </w:rPr>
        <w:t>10% of the grade</w:t>
      </w:r>
      <w:r>
        <w:rPr>
          <w:rFonts w:ascii="Arial" w:hAnsi="Arial" w:cs="Arial"/>
        </w:rPr>
        <w:t xml:space="preserve">) </w:t>
      </w:r>
      <w:r w:rsidR="00083D69">
        <w:rPr>
          <w:rFonts w:ascii="Arial" w:hAnsi="Arial" w:cs="Arial"/>
        </w:rPr>
        <w:t>Use good web design practices to enhance</w:t>
      </w:r>
      <w:r>
        <w:rPr>
          <w:rFonts w:ascii="Arial" w:hAnsi="Arial" w:cs="Arial"/>
        </w:rPr>
        <w:t xml:space="preserve"> visually your html page.</w:t>
      </w:r>
      <w:r w:rsidR="00EE2B38">
        <w:rPr>
          <w:rFonts w:ascii="Arial" w:hAnsi="Arial" w:cs="Arial"/>
        </w:rPr>
        <w:t xml:space="preserve"> Add a title, picture, </w:t>
      </w:r>
      <w:r w:rsidR="00470B27">
        <w:rPr>
          <w:rFonts w:ascii="Arial" w:hAnsi="Arial" w:cs="Arial"/>
        </w:rPr>
        <w:t xml:space="preserve">colors, </w:t>
      </w:r>
      <w:r w:rsidR="00EE2B38">
        <w:rPr>
          <w:rFonts w:ascii="Arial" w:hAnsi="Arial" w:cs="Arial"/>
        </w:rPr>
        <w:t>copyright line, etc.</w:t>
      </w:r>
    </w:p>
    <w:p w14:paraId="1EC4B266" w14:textId="77777777" w:rsidR="00701651" w:rsidRDefault="00083D69" w:rsidP="006B26E2">
      <w:pPr>
        <w:ind w:left="360"/>
        <w:rPr>
          <w:rFonts w:ascii="Arial" w:hAnsi="Arial" w:cs="Arial"/>
        </w:rPr>
      </w:pPr>
      <w:r w:rsidRPr="00427F84">
        <w:rPr>
          <w:rFonts w:ascii="Arial" w:hAnsi="Arial" w:cs="Arial"/>
        </w:rPr>
        <w:t xml:space="preserve"> </w:t>
      </w:r>
    </w:p>
    <w:p w14:paraId="7AFCABFF" w14:textId="77777777" w:rsidR="006B26E2" w:rsidRDefault="00EE2B38" w:rsidP="006B26E2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Basic screenshots for the functionality of this assignment are shown below:</w:t>
      </w:r>
    </w:p>
    <w:p w14:paraId="4A5F57A3" w14:textId="77777777" w:rsidR="00701651" w:rsidRDefault="006B26E2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BA4CBA5" wp14:editId="5C255A0C">
            <wp:extent cx="4267200" cy="2295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E7C0" w14:textId="77777777" w:rsidR="00EE2B38" w:rsidRDefault="00EE2B38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FFC67C9" wp14:editId="3126534D">
            <wp:extent cx="5943600" cy="49129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47AEE" w14:textId="77777777" w:rsidR="006B26E2" w:rsidRDefault="006B26E2">
      <w:pPr>
        <w:rPr>
          <w:rFonts w:ascii="Arial" w:hAnsi="Arial" w:cs="Arial"/>
        </w:rPr>
      </w:pPr>
    </w:p>
    <w:p w14:paraId="56BCCF8E" w14:textId="06383AF7" w:rsidR="00483C7A" w:rsidRPr="00D37585" w:rsidRDefault="00483C7A" w:rsidP="00483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mit your assignment to Assignment 1 drop box. </w:t>
      </w:r>
      <w:r w:rsidR="00C05CD4">
        <w:rPr>
          <w:rFonts w:ascii="Arial" w:hAnsi="Arial" w:cs="Arial"/>
        </w:rPr>
        <w:t>ALSO</w:t>
      </w:r>
      <w:r>
        <w:rPr>
          <w:rFonts w:ascii="Arial" w:hAnsi="Arial" w:cs="Arial"/>
        </w:rPr>
        <w:t xml:space="preserve"> PUBLIS</w:t>
      </w:r>
      <w:r w:rsidR="00C05CD4">
        <w:rPr>
          <w:rFonts w:ascii="Arial" w:hAnsi="Arial" w:cs="Arial"/>
        </w:rPr>
        <w:t>H</w:t>
      </w:r>
      <w:r>
        <w:rPr>
          <w:rFonts w:ascii="Arial" w:hAnsi="Arial" w:cs="Arial"/>
        </w:rPr>
        <w:t xml:space="preserve"> IT to the student web</w:t>
      </w:r>
      <w:r w:rsidR="00C05CD4">
        <w:rPr>
          <w:rFonts w:ascii="Arial" w:hAnsi="Arial" w:cs="Arial"/>
        </w:rPr>
        <w:t>.</w:t>
      </w:r>
    </w:p>
    <w:p w14:paraId="24736549" w14:textId="77777777" w:rsidR="00701651" w:rsidRPr="00D37585" w:rsidRDefault="00701651" w:rsidP="00701651">
      <w:pPr>
        <w:rPr>
          <w:rFonts w:ascii="Arial" w:hAnsi="Arial" w:cs="Arial"/>
        </w:rPr>
      </w:pPr>
    </w:p>
    <w:p w14:paraId="7A016E2B" w14:textId="77777777" w:rsidR="00701651" w:rsidRDefault="00701651"/>
    <w:p w14:paraId="23EC60DB" w14:textId="7816DD53" w:rsidR="00796C2F" w:rsidRDefault="00265DAC">
      <w:proofErr w:type="spellStart"/>
      <w:r>
        <w:t>Its</w:t>
      </w:r>
      <w:proofErr w:type="spellEnd"/>
      <w:r>
        <w:t xml:space="preserve"> </w:t>
      </w:r>
      <w:proofErr w:type="gramStart"/>
      <w:r>
        <w:t>just  hard</w:t>
      </w:r>
      <w:proofErr w:type="gramEnd"/>
      <w:r>
        <w:t xml:space="preserve"> to keep track of these assignments.  </w:t>
      </w:r>
    </w:p>
    <w:p w14:paraId="2035AC2B" w14:textId="461AC091" w:rsidR="00265DAC" w:rsidRDefault="00265DAC"/>
    <w:p w14:paraId="0B5A5771" w14:textId="7A643A15" w:rsidR="00265DAC" w:rsidRDefault="00265DAC">
      <w:r w:rsidRPr="00265DAC">
        <w:t xml:space="preserve">prof can you open the connect assignment-2 once more I missed </w:t>
      </w:r>
      <w:proofErr w:type="gramStart"/>
      <w:r w:rsidRPr="00265DAC">
        <w:t>it</w:t>
      </w:r>
      <w:proofErr w:type="gramEnd"/>
    </w:p>
    <w:sectPr w:rsidR="00265D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A7864"/>
    <w:multiLevelType w:val="hybridMultilevel"/>
    <w:tmpl w:val="C60AF2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QC0mYmJgZGhko6SsGpxcWZ+XkgBYa1AHs3sEosAAAA"/>
  </w:docVars>
  <w:rsids>
    <w:rsidRoot w:val="00BB2C2E"/>
    <w:rsid w:val="00083D69"/>
    <w:rsid w:val="00265DAC"/>
    <w:rsid w:val="002F782E"/>
    <w:rsid w:val="00427F84"/>
    <w:rsid w:val="00470B27"/>
    <w:rsid w:val="00483C7A"/>
    <w:rsid w:val="004F1837"/>
    <w:rsid w:val="005A7B94"/>
    <w:rsid w:val="005D2ABB"/>
    <w:rsid w:val="006B26E2"/>
    <w:rsid w:val="00701651"/>
    <w:rsid w:val="00783C05"/>
    <w:rsid w:val="00796C2F"/>
    <w:rsid w:val="008944D0"/>
    <w:rsid w:val="009348A5"/>
    <w:rsid w:val="009451C8"/>
    <w:rsid w:val="00BA2EFB"/>
    <w:rsid w:val="00BA7ABF"/>
    <w:rsid w:val="00BB2C2E"/>
    <w:rsid w:val="00C05CD4"/>
    <w:rsid w:val="00C13D11"/>
    <w:rsid w:val="00CA2077"/>
    <w:rsid w:val="00EE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CF6C5"/>
  <w15:docId w15:val="{8B68C904-6795-473F-A434-D06CB2D07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AB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BA7AB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BA7ABF"/>
    <w:rPr>
      <w:rFonts w:ascii="Times New Roman" w:eastAsia="Times New Roman" w:hAnsi="Times New Roman" w:cs="Times New Roman"/>
      <w:b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BA7ABF"/>
    <w:pPr>
      <w:outlineLvl w:val="0"/>
    </w:pPr>
    <w:rPr>
      <w:rFonts w:ascii="Arial" w:hAnsi="Arial"/>
      <w:b/>
    </w:rPr>
  </w:style>
  <w:style w:type="character" w:customStyle="1" w:styleId="SubtitleChar">
    <w:name w:val="Subtitle Char"/>
    <w:basedOn w:val="DefaultParagraphFont"/>
    <w:link w:val="Subtitle"/>
    <w:rsid w:val="00BA7ABF"/>
    <w:rPr>
      <w:rFonts w:ascii="Arial" w:eastAsia="Times New Roman" w:hAnsi="Arial" w:cs="Times New Roman"/>
      <w:b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7A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ABF"/>
    <w:rPr>
      <w:rFonts w:ascii="Tahoma" w:eastAsia="Times New Roman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083D6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83D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8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5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46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76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1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4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53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4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91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7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60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24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9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52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0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35930-3443-4C62-8876-446365574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Filotti</dc:creator>
  <cp:keywords>COMP125</cp:keywords>
  <cp:lastModifiedBy>Ankit</cp:lastModifiedBy>
  <cp:revision>8</cp:revision>
  <dcterms:created xsi:type="dcterms:W3CDTF">2020-09-07T19:39:00Z</dcterms:created>
  <dcterms:modified xsi:type="dcterms:W3CDTF">2021-02-10T01:17:00Z</dcterms:modified>
</cp:coreProperties>
</file>